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B71B1" w:rsidRPr="00A64A82" w:rsidRDefault="00A64A82" w:rsidP="00A64A82">
      <w:pPr>
        <w:jc w:val="center"/>
        <w:rPr>
          <w:sz w:val="28"/>
          <w:szCs w:val="28"/>
        </w:rPr>
      </w:pPr>
      <w:r w:rsidRPr="00A64A82">
        <w:rPr>
          <w:sz w:val="28"/>
          <w:szCs w:val="28"/>
        </w:rPr>
        <w:t>IZVJEŠTAJ O POKUSU</w:t>
      </w:r>
    </w:p>
    <w:p w:rsidR="00A64A82" w:rsidRDefault="00A64A82" w:rsidP="00A64A82">
      <w:pPr>
        <w:jc w:val="center"/>
        <w:rPr>
          <w:sz w:val="24"/>
          <w:szCs w:val="24"/>
        </w:rPr>
      </w:pPr>
      <w:r w:rsidRPr="00A64A82">
        <w:rPr>
          <w:sz w:val="24"/>
          <w:szCs w:val="24"/>
        </w:rPr>
        <w:t>-TORANJ GUSTOĆE-</w:t>
      </w:r>
    </w:p>
    <w:p w:rsidR="00A64A82" w:rsidRDefault="00A64A82" w:rsidP="00A64A82">
      <w:pPr>
        <w:rPr>
          <w:sz w:val="24"/>
          <w:szCs w:val="24"/>
        </w:rPr>
      </w:pPr>
    </w:p>
    <w:p w:rsidR="00A64A82" w:rsidRDefault="00A64A82" w:rsidP="00A64A82">
      <w:pPr>
        <w:rPr>
          <w:sz w:val="28"/>
          <w:szCs w:val="28"/>
        </w:rPr>
      </w:pPr>
      <w:r w:rsidRPr="00A64A82">
        <w:rPr>
          <w:sz w:val="28"/>
          <w:szCs w:val="28"/>
        </w:rPr>
        <w:t>PRIBOR:</w:t>
      </w:r>
      <w:r w:rsidRPr="00A64A82">
        <w:rPr>
          <w:noProof/>
          <w:sz w:val="28"/>
          <w:szCs w:val="28"/>
          <w:lang w:eastAsia="hr-HR"/>
        </w:rPr>
        <w:t xml:space="preserve"> </w:t>
      </w:r>
    </w:p>
    <w:p w:rsidR="00445C61" w:rsidRDefault="006E3009" w:rsidP="00A64A82">
      <w:pPr>
        <w:rPr>
          <w:sz w:val="28"/>
          <w:szCs w:val="28"/>
        </w:rPr>
      </w:pPr>
      <w:r w:rsidRPr="00445C61">
        <w:rPr>
          <w:noProof/>
          <w:sz w:val="28"/>
          <w:szCs w:val="28"/>
          <w:lang w:eastAsia="hr-H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A4078C5" wp14:editId="266602DF">
                <wp:simplePos x="0" y="0"/>
                <wp:positionH relativeFrom="column">
                  <wp:posOffset>2843530</wp:posOffset>
                </wp:positionH>
                <wp:positionV relativeFrom="paragraph">
                  <wp:posOffset>1414780</wp:posOffset>
                </wp:positionV>
                <wp:extent cx="971550" cy="276225"/>
                <wp:effectExtent l="0" t="0" r="19050" b="2857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3009" w:rsidRDefault="006E3009" w:rsidP="006E3009">
                            <w:r>
                              <w:t>DETERĐ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4078C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3.9pt;margin-top:111.4pt;width:76.5pt;height:21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">
                <v:textbox>
                  <w:txbxContent>
                    <w:p w:rsidR="006E3009" w:rsidRDefault="006E3009" w:rsidP="006E3009">
                      <w:r>
                        <w:t>DETERĐ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45C61" w:rsidRPr="00445C61">
        <w:rPr>
          <w:noProof/>
          <w:sz w:val="28"/>
          <w:szCs w:val="28"/>
          <w:lang w:eastAsia="hr-H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084B07A" wp14:editId="6D7310E2">
                <wp:simplePos x="0" y="0"/>
                <wp:positionH relativeFrom="column">
                  <wp:posOffset>2072005</wp:posOffset>
                </wp:positionH>
                <wp:positionV relativeFrom="paragraph">
                  <wp:posOffset>1414780</wp:posOffset>
                </wp:positionV>
                <wp:extent cx="714375" cy="276225"/>
                <wp:effectExtent l="0" t="0" r="28575" b="2857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3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C61" w:rsidRDefault="00445C61" w:rsidP="00445C61">
                            <w:r>
                              <w:t>MLIJEK</w:t>
                            </w:r>
                            <w:r w:rsidR="006E3009">
                              <w:t>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84B07A" id="_x0000_s1027" type="#_x0000_t202" style="position:absolute;margin-left:163.15pt;margin-top:111.4pt;width:56.25pt;height:21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">
                <v:textbox>
                  <w:txbxContent>
                    <w:p w:rsidR="00445C61" w:rsidRDefault="00445C61" w:rsidP="00445C61">
                      <w:r>
                        <w:t>MLIJEK</w:t>
                      </w:r>
                      <w:r w:rsidR="006E3009">
                        <w:t>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64A82">
        <w:rPr>
          <w:noProof/>
          <w:sz w:val="28"/>
          <w:szCs w:val="28"/>
          <w:lang w:eastAsia="hr-HR"/>
        </w:rPr>
        <w:drawing>
          <wp:inline distT="0" distB="0" distL="0" distR="0" wp14:anchorId="14F6370C" wp14:editId="44AA7CB5">
            <wp:extent cx="1285240" cy="963930"/>
            <wp:effectExtent l="8255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285325" cy="963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5C61">
        <w:rPr>
          <w:sz w:val="28"/>
          <w:szCs w:val="28"/>
        </w:rPr>
        <w:t xml:space="preserve"> </w:t>
      </w:r>
      <w:r w:rsidR="00A64A82">
        <w:rPr>
          <w:noProof/>
          <w:sz w:val="28"/>
          <w:szCs w:val="28"/>
          <w:lang w:eastAsia="hr-HR"/>
        </w:rPr>
        <w:drawing>
          <wp:inline distT="0" distB="0" distL="0" distR="0" wp14:anchorId="5B7F122E" wp14:editId="34E9542A">
            <wp:extent cx="1285240" cy="963930"/>
            <wp:effectExtent l="8255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5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285240" cy="96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5C61">
        <w:rPr>
          <w:sz w:val="28"/>
          <w:szCs w:val="28"/>
        </w:rPr>
        <w:t xml:space="preserve"> </w:t>
      </w:r>
      <w:r w:rsidR="00A64A82">
        <w:rPr>
          <w:noProof/>
          <w:sz w:val="28"/>
          <w:szCs w:val="28"/>
          <w:lang w:eastAsia="hr-HR"/>
        </w:rPr>
        <w:drawing>
          <wp:inline distT="0" distB="0" distL="0" distR="0" wp14:anchorId="764EA6D9" wp14:editId="4263B9A2">
            <wp:extent cx="762000" cy="1290644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K8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240" cy="1291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5C61">
        <w:rPr>
          <w:sz w:val="28"/>
          <w:szCs w:val="28"/>
        </w:rPr>
        <w:t xml:space="preserve"> </w:t>
      </w:r>
      <w:r w:rsidR="00A64A82">
        <w:rPr>
          <w:noProof/>
          <w:sz w:val="28"/>
          <w:szCs w:val="28"/>
          <w:lang w:eastAsia="hr-HR"/>
        </w:rPr>
        <w:drawing>
          <wp:inline distT="0" distB="0" distL="0" distR="0" wp14:anchorId="06D55DC9" wp14:editId="427BAB01">
            <wp:extent cx="1288627" cy="966470"/>
            <wp:effectExtent l="8573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7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289008" cy="96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5C61">
        <w:rPr>
          <w:sz w:val="28"/>
          <w:szCs w:val="28"/>
        </w:rPr>
        <w:t xml:space="preserve"> </w:t>
      </w:r>
      <w:r w:rsidR="00A64A82">
        <w:rPr>
          <w:noProof/>
          <w:sz w:val="28"/>
          <w:szCs w:val="28"/>
          <w:lang w:eastAsia="hr-HR"/>
        </w:rPr>
        <w:drawing>
          <wp:inline distT="0" distB="0" distL="0" distR="0" wp14:anchorId="1D5C2E0A" wp14:editId="745F05F4">
            <wp:extent cx="1285240" cy="963930"/>
            <wp:effectExtent l="8255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K1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285240" cy="96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5C61">
        <w:rPr>
          <w:sz w:val="28"/>
          <w:szCs w:val="28"/>
        </w:rPr>
        <w:t xml:space="preserve"> </w:t>
      </w:r>
    </w:p>
    <w:p w:rsidR="00445C61" w:rsidRDefault="006E3009" w:rsidP="00A64A82">
      <w:pPr>
        <w:rPr>
          <w:sz w:val="28"/>
          <w:szCs w:val="28"/>
        </w:rPr>
      </w:pPr>
      <w:r w:rsidRPr="00445C61">
        <w:rPr>
          <w:noProof/>
          <w:sz w:val="28"/>
          <w:szCs w:val="28"/>
          <w:lang w:eastAsia="hr-H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CCFAD00" wp14:editId="362CAF05">
                <wp:simplePos x="0" y="0"/>
                <wp:positionH relativeFrom="column">
                  <wp:posOffset>186055</wp:posOffset>
                </wp:positionH>
                <wp:positionV relativeFrom="paragraph">
                  <wp:posOffset>19685</wp:posOffset>
                </wp:positionV>
                <wp:extent cx="533400" cy="2571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C61" w:rsidRDefault="00445C61">
                            <w:r>
                              <w:t>M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CFAD00" id="_x0000_s1028" type="#_x0000_t202" style="position:absolute;margin-left:14.65pt;margin-top:1.55pt;width:42pt;height:20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">
                <v:textbox>
                  <w:txbxContent>
                    <w:p w:rsidR="00445C61" w:rsidRDefault="00445C61">
                      <w:r>
                        <w:t>M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45C61">
        <w:rPr>
          <w:noProof/>
          <w:sz w:val="28"/>
          <w:szCs w:val="28"/>
          <w:lang w:eastAsia="hr-H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A052935" wp14:editId="130AB2A5">
                <wp:simplePos x="0" y="0"/>
                <wp:positionH relativeFrom="column">
                  <wp:posOffset>1319530</wp:posOffset>
                </wp:positionH>
                <wp:positionV relativeFrom="paragraph">
                  <wp:posOffset>38735</wp:posOffset>
                </wp:positionV>
                <wp:extent cx="447675" cy="238125"/>
                <wp:effectExtent l="0" t="0" r="28575" b="2857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C61" w:rsidRDefault="00445C61" w:rsidP="00445C61">
                            <w:r>
                              <w:t>SO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052935" id="_x0000_s1029" type="#_x0000_t202" style="position:absolute;margin-left:103.9pt;margin-top:3.05pt;width:35.25pt;height:18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">
                <v:textbox>
                  <w:txbxContent>
                    <w:p w:rsidR="00445C61" w:rsidRDefault="00445C61" w:rsidP="00445C61">
                      <w:r>
                        <w:t>SO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45C61">
        <w:rPr>
          <w:noProof/>
          <w:sz w:val="28"/>
          <w:szCs w:val="28"/>
          <w:lang w:eastAsia="hr-H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D1E8807" wp14:editId="37552B77">
                <wp:simplePos x="0" y="0"/>
                <wp:positionH relativeFrom="column">
                  <wp:posOffset>4081780</wp:posOffset>
                </wp:positionH>
                <wp:positionV relativeFrom="paragraph">
                  <wp:posOffset>29210</wp:posOffset>
                </wp:positionV>
                <wp:extent cx="561975" cy="247650"/>
                <wp:effectExtent l="0" t="0" r="28575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7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3009" w:rsidRDefault="006E3009" w:rsidP="006E3009">
                            <w:r>
                              <w:t>VOD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E8807" id="_x0000_s1030" type="#_x0000_t202" style="position:absolute;margin-left:321.4pt;margin-top:2.3pt;width:44.25pt;height:19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">
                <v:textbox>
                  <w:txbxContent>
                    <w:p w:rsidR="006E3009" w:rsidRDefault="006E3009" w:rsidP="006E3009">
                      <w:r>
                        <w:t>VOD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445C61" w:rsidRDefault="00445C61" w:rsidP="00A64A82">
      <w:pPr>
        <w:rPr>
          <w:sz w:val="28"/>
          <w:szCs w:val="28"/>
        </w:rPr>
      </w:pPr>
    </w:p>
    <w:p w:rsidR="00A64A82" w:rsidRDefault="00236628" w:rsidP="00A64A82">
      <w:pPr>
        <w:rPr>
          <w:sz w:val="28"/>
          <w:szCs w:val="28"/>
        </w:rPr>
      </w:pPr>
      <w:r w:rsidRPr="00445C61">
        <w:rPr>
          <w:noProof/>
          <w:sz w:val="28"/>
          <w:szCs w:val="28"/>
          <w:lang w:eastAsia="hr-HR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52C9876D" wp14:editId="185D34D2">
                <wp:simplePos x="0" y="0"/>
                <wp:positionH relativeFrom="column">
                  <wp:posOffset>4338955</wp:posOffset>
                </wp:positionH>
                <wp:positionV relativeFrom="paragraph">
                  <wp:posOffset>1633855</wp:posOffset>
                </wp:positionV>
                <wp:extent cx="637540" cy="419100"/>
                <wp:effectExtent l="0" t="0" r="10160" b="19050"/>
                <wp:wrapSquare wrapText="bothSides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54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6628" w:rsidRDefault="00236628" w:rsidP="00236628">
                            <w:r>
                              <w:t>VISOKA ČAŠ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C9876D" id="_x0000_s1031" type="#_x0000_t202" style="position:absolute;margin-left:341.65pt;margin-top:128.65pt;width:50.2pt;height:33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">
                <v:textbox>
                  <w:txbxContent>
                    <w:p w:rsidR="00236628" w:rsidRDefault="00236628" w:rsidP="00236628">
                      <w:r>
                        <w:t>VISOKA ČAŠ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E3009" w:rsidRPr="00445C61">
        <w:rPr>
          <w:noProof/>
          <w:sz w:val="28"/>
          <w:szCs w:val="28"/>
          <w:lang w:eastAsia="hr-HR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B3B0C25" wp14:editId="634DB691">
                <wp:simplePos x="0" y="0"/>
                <wp:positionH relativeFrom="column">
                  <wp:posOffset>3045460</wp:posOffset>
                </wp:positionH>
                <wp:positionV relativeFrom="paragraph">
                  <wp:posOffset>1595755</wp:posOffset>
                </wp:positionV>
                <wp:extent cx="1123950" cy="428625"/>
                <wp:effectExtent l="0" t="0" r="19050" b="2857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3950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3009" w:rsidRDefault="006E3009" w:rsidP="006E3009">
                            <w:r>
                              <w:t>LIJEVAK (ja sam koristila slamku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B0C25" id="_x0000_s1032" type="#_x0000_t202" style="position:absolute;margin-left:239.8pt;margin-top:125.65pt;width:88.5pt;height:33.7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">
                <v:textbox>
                  <w:txbxContent>
                    <w:p w:rsidR="006E3009" w:rsidRDefault="006E3009" w:rsidP="006E3009">
                      <w:r>
                        <w:t>LIJEVAK (ja sam koristila slamku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E3009" w:rsidRPr="00445C61">
        <w:rPr>
          <w:noProof/>
          <w:sz w:val="28"/>
          <w:szCs w:val="28"/>
          <w:lang w:eastAsia="hr-H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3761C253" wp14:editId="3C68C856">
                <wp:simplePos x="0" y="0"/>
                <wp:positionH relativeFrom="column">
                  <wp:posOffset>1824355</wp:posOffset>
                </wp:positionH>
                <wp:positionV relativeFrom="paragraph">
                  <wp:posOffset>1595755</wp:posOffset>
                </wp:positionV>
                <wp:extent cx="1104900" cy="457200"/>
                <wp:effectExtent l="0" t="0" r="19050" b="190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49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3009" w:rsidRDefault="006E3009" w:rsidP="006E3009">
                            <w:r>
                              <w:t>PREHRAMBENEBOJ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61C253" id="_x0000_s1033" type="#_x0000_t202" style="position:absolute;margin-left:143.65pt;margin-top:125.65pt;width:87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">
                <v:textbox>
                  <w:txbxContent>
                    <w:p w:rsidR="006E3009" w:rsidRDefault="006E3009" w:rsidP="006E3009">
                      <w:r>
                        <w:t>PREHRAMBENEBOJ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E3009" w:rsidRPr="00445C61">
        <w:rPr>
          <w:noProof/>
          <w:sz w:val="28"/>
          <w:szCs w:val="28"/>
          <w:lang w:eastAsia="hr-H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ADA7172" wp14:editId="493EF2F6">
                <wp:simplePos x="0" y="0"/>
                <wp:positionH relativeFrom="column">
                  <wp:posOffset>986155</wp:posOffset>
                </wp:positionH>
                <wp:positionV relativeFrom="paragraph">
                  <wp:posOffset>1614805</wp:posOffset>
                </wp:positionV>
                <wp:extent cx="781050" cy="257175"/>
                <wp:effectExtent l="0" t="0" r="19050" b="2857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10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3009" w:rsidRDefault="006E3009" w:rsidP="006E3009">
                            <w:r>
                              <w:t>ALKOH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A7172" id="_x0000_s1034" type="#_x0000_t202" style="position:absolute;margin-left:77.65pt;margin-top:127.15pt;width:61.5pt;height:20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">
                <v:textbox>
                  <w:txbxContent>
                    <w:p w:rsidR="006E3009" w:rsidRDefault="006E3009" w:rsidP="006E3009">
                      <w:r>
                        <w:t>ALKOHO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E3009" w:rsidRPr="00445C61">
        <w:rPr>
          <w:noProof/>
          <w:sz w:val="28"/>
          <w:szCs w:val="28"/>
          <w:lang w:eastAsia="hr-H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EFBAB53" wp14:editId="67E84E77">
                <wp:simplePos x="0" y="0"/>
                <wp:positionH relativeFrom="column">
                  <wp:posOffset>243205</wp:posOffset>
                </wp:positionH>
                <wp:positionV relativeFrom="paragraph">
                  <wp:posOffset>1633855</wp:posOffset>
                </wp:positionV>
                <wp:extent cx="476250" cy="238125"/>
                <wp:effectExtent l="0" t="0" r="19050" b="2857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3009" w:rsidRDefault="006E3009" w:rsidP="006E3009">
                            <w:r>
                              <w:t>ULJ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FBAB53" id="_x0000_s1035" type="#_x0000_t202" style="position:absolute;margin-left:19.15pt;margin-top:128.65pt;width:37.5pt;height:18.7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">
                <v:textbox>
                  <w:txbxContent>
                    <w:p w:rsidR="006E3009" w:rsidRDefault="006E3009" w:rsidP="006E3009">
                      <w:r>
                        <w:t>ULJ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64A82">
        <w:rPr>
          <w:noProof/>
          <w:sz w:val="28"/>
          <w:szCs w:val="28"/>
          <w:lang w:eastAsia="hr-HR"/>
        </w:rPr>
        <w:drawing>
          <wp:inline distT="0" distB="0" distL="0" distR="0" wp14:anchorId="561717BA" wp14:editId="4EF61502">
            <wp:extent cx="1336040" cy="1002030"/>
            <wp:effectExtent l="0" t="4445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K6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336040" cy="100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5C61">
        <w:rPr>
          <w:sz w:val="28"/>
          <w:szCs w:val="28"/>
        </w:rPr>
        <w:t xml:space="preserve"> </w:t>
      </w:r>
      <w:r w:rsidR="00445C61">
        <w:rPr>
          <w:noProof/>
          <w:sz w:val="28"/>
          <w:szCs w:val="28"/>
          <w:lang w:eastAsia="hr-HR"/>
        </w:rPr>
        <w:drawing>
          <wp:inline distT="0" distB="0" distL="0" distR="0" wp14:anchorId="5190D0C8" wp14:editId="3BA66771">
            <wp:extent cx="723900" cy="148774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K4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5488" cy="149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5C61">
        <w:rPr>
          <w:sz w:val="28"/>
          <w:szCs w:val="28"/>
        </w:rPr>
        <w:t xml:space="preserve"> </w:t>
      </w:r>
      <w:r w:rsidR="006E3009">
        <w:rPr>
          <w:sz w:val="28"/>
          <w:szCs w:val="28"/>
        </w:rPr>
        <w:t xml:space="preserve"> </w:t>
      </w:r>
      <w:r w:rsidR="00445C61">
        <w:rPr>
          <w:noProof/>
          <w:sz w:val="28"/>
          <w:szCs w:val="28"/>
          <w:lang w:eastAsia="hr-HR"/>
        </w:rPr>
        <w:drawing>
          <wp:inline distT="0" distB="0" distL="0" distR="0" wp14:anchorId="79DB2B45" wp14:editId="6817F25F">
            <wp:extent cx="1437640" cy="1078230"/>
            <wp:effectExtent l="8255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K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437640" cy="107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5C61">
        <w:rPr>
          <w:sz w:val="28"/>
          <w:szCs w:val="28"/>
        </w:rPr>
        <w:t xml:space="preserve"> </w:t>
      </w:r>
      <w:r w:rsidR="006E3009">
        <w:rPr>
          <w:sz w:val="28"/>
          <w:szCs w:val="28"/>
        </w:rPr>
        <w:t xml:space="preserve"> </w:t>
      </w:r>
      <w:r w:rsidR="00445C61">
        <w:rPr>
          <w:noProof/>
          <w:sz w:val="28"/>
          <w:szCs w:val="28"/>
          <w:lang w:eastAsia="hr-HR"/>
        </w:rPr>
        <w:drawing>
          <wp:inline distT="0" distB="0" distL="0" distR="0" wp14:anchorId="79BA0D89" wp14:editId="71A6379A">
            <wp:extent cx="950160" cy="1535430"/>
            <wp:effectExtent l="0" t="0" r="254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K11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0941" cy="1536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 </w:t>
      </w:r>
      <w:r>
        <w:rPr>
          <w:noProof/>
          <w:sz w:val="28"/>
          <w:szCs w:val="28"/>
          <w:lang w:eastAsia="hr-HR"/>
        </w:rPr>
        <w:drawing>
          <wp:inline distT="0" distB="0" distL="0" distR="0" wp14:anchorId="10B01273" wp14:editId="4DC070DC">
            <wp:extent cx="861901" cy="1331502"/>
            <wp:effectExtent l="0" t="0" r="0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K9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414" cy="1335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A82" w:rsidRDefault="00A64A82" w:rsidP="00A64A82">
      <w:pPr>
        <w:rPr>
          <w:sz w:val="28"/>
          <w:szCs w:val="28"/>
        </w:rPr>
      </w:pPr>
    </w:p>
    <w:p w:rsidR="006E3009" w:rsidRDefault="006E3009" w:rsidP="00A64A82">
      <w:pPr>
        <w:rPr>
          <w:sz w:val="28"/>
          <w:szCs w:val="28"/>
        </w:rPr>
      </w:pPr>
    </w:p>
    <w:p w:rsidR="006E3009" w:rsidRDefault="006E3009" w:rsidP="00A64A82">
      <w:pPr>
        <w:rPr>
          <w:sz w:val="24"/>
          <w:szCs w:val="24"/>
        </w:rPr>
      </w:pPr>
      <w:r w:rsidRPr="006E3009">
        <w:rPr>
          <w:sz w:val="24"/>
          <w:szCs w:val="24"/>
        </w:rPr>
        <w:t>TORANJ GUSTOĆE</w:t>
      </w:r>
      <w:r>
        <w:rPr>
          <w:sz w:val="24"/>
          <w:szCs w:val="24"/>
        </w:rPr>
        <w:t>:</w:t>
      </w:r>
      <w:r w:rsidRPr="006E3009">
        <w:rPr>
          <w:noProof/>
          <w:sz w:val="24"/>
          <w:szCs w:val="24"/>
          <w:lang w:eastAsia="hr-HR"/>
        </w:rPr>
        <w:t xml:space="preserve"> </w:t>
      </w:r>
    </w:p>
    <w:p w:rsidR="006E3009" w:rsidRDefault="0041481E" w:rsidP="00A64A82">
      <w:pPr>
        <w:rPr>
          <w:sz w:val="24"/>
          <w:szCs w:val="24"/>
        </w:rPr>
      </w:pPr>
      <w:r w:rsidRPr="00445C61">
        <w:rPr>
          <w:noProof/>
          <w:sz w:val="28"/>
          <w:szCs w:val="28"/>
          <w:lang w:eastAsia="hr-HR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7B7A973C" wp14:editId="2908DB79">
                <wp:simplePos x="0" y="0"/>
                <wp:positionH relativeFrom="column">
                  <wp:posOffset>2910205</wp:posOffset>
                </wp:positionH>
                <wp:positionV relativeFrom="paragraph">
                  <wp:posOffset>417195</wp:posOffset>
                </wp:positionV>
                <wp:extent cx="2143125" cy="257175"/>
                <wp:effectExtent l="0" t="0" r="28575" b="28575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3009" w:rsidRPr="00B55368" w:rsidRDefault="006E3009" w:rsidP="006E3009">
                            <w:r>
                              <w:t>ALKOHOL</w:t>
                            </w:r>
                            <w:r w:rsidR="00B55368">
                              <w:t xml:space="preserve"> (Gustoća: 0,789 g/cm</w:t>
                            </w:r>
                            <w:r w:rsidR="00B55368">
                              <w:rPr>
                                <w:vertAlign w:val="superscript"/>
                              </w:rPr>
                              <w:t>3</w:t>
                            </w:r>
                            <w:r w:rsidR="00B55368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7A973C" id="_x0000_s1036" type="#_x0000_t202" style="position:absolute;margin-left:229.15pt;margin-top:32.85pt;width:168.75pt;height:20.2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">
                <v:textbox>
                  <w:txbxContent>
                    <w:p w:rsidR="006E3009" w:rsidRPr="00B55368" w:rsidRDefault="006E3009" w:rsidP="006E3009">
                      <w:r>
                        <w:t>ALKOHOL</w:t>
                      </w:r>
                      <w:r w:rsidR="00B55368">
                        <w:t xml:space="preserve"> (Gustoća: 0,789 g/cm</w:t>
                      </w:r>
                      <w:r w:rsidR="00B55368">
                        <w:rPr>
                          <w:vertAlign w:val="superscript"/>
                        </w:rPr>
                        <w:t>3</w:t>
                      </w:r>
                      <w:r w:rsidR="00B55368"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45C61">
        <w:rPr>
          <w:noProof/>
          <w:sz w:val="28"/>
          <w:szCs w:val="28"/>
          <w:lang w:eastAsia="hr-HR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3051C6D0" wp14:editId="4C44E829">
                <wp:simplePos x="0" y="0"/>
                <wp:positionH relativeFrom="column">
                  <wp:posOffset>2986405</wp:posOffset>
                </wp:positionH>
                <wp:positionV relativeFrom="paragraph">
                  <wp:posOffset>664845</wp:posOffset>
                </wp:positionV>
                <wp:extent cx="1828800" cy="257175"/>
                <wp:effectExtent l="0" t="0" r="19050" b="28575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3009" w:rsidRPr="00B55368" w:rsidRDefault="00B55368" w:rsidP="00B55368">
                            <w:r>
                              <w:t>ULJE (Gustoća: 0,995 g/cm</w:t>
                            </w:r>
                            <w:r>
                              <w:rPr>
                                <w:vertAlign w:val="superscript"/>
                              </w:rPr>
                              <w:t>3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51C6D0" id="_x0000_s1037" type="#_x0000_t202" style="position:absolute;margin-left:235.15pt;margin-top:52.35pt;width:2in;height:20.2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">
                <v:textbox>
                  <w:txbxContent>
                    <w:p w:rsidR="006E3009" w:rsidRPr="00B55368" w:rsidRDefault="00B55368" w:rsidP="00B55368">
                      <w:r>
                        <w:t xml:space="preserve">ULJE </w:t>
                      </w:r>
                      <w:r>
                        <w:t>(Gustoća:</w:t>
                      </w:r>
                      <w:r>
                        <w:t xml:space="preserve"> 0,995 g/cm</w:t>
                      </w:r>
                      <w:r>
                        <w:rPr>
                          <w:vertAlign w:val="superscript"/>
                        </w:rPr>
                        <w:t>3</w:t>
                      </w:r>
                      <w: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45C61">
        <w:rPr>
          <w:noProof/>
          <w:sz w:val="28"/>
          <w:szCs w:val="28"/>
          <w:lang w:eastAsia="hr-HR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0A8B5B7E" wp14:editId="1F41A826">
                <wp:simplePos x="0" y="0"/>
                <wp:positionH relativeFrom="column">
                  <wp:posOffset>2986405</wp:posOffset>
                </wp:positionH>
                <wp:positionV relativeFrom="paragraph">
                  <wp:posOffset>893445</wp:posOffset>
                </wp:positionV>
                <wp:extent cx="1914525" cy="257175"/>
                <wp:effectExtent l="0" t="0" r="28575" b="2857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45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55368" w:rsidRPr="00B55368" w:rsidRDefault="00B55368" w:rsidP="00B55368">
                            <w:r>
                              <w:t>VODA (Gustoća:</w:t>
                            </w:r>
                            <w:r w:rsidR="0041481E">
                              <w:t xml:space="preserve"> </w:t>
                            </w:r>
                            <w:r>
                              <w:t>0,997 g/cm</w:t>
                            </w:r>
                            <w:r>
                              <w:rPr>
                                <w:vertAlign w:val="superscript"/>
                              </w:rPr>
                              <w:t>3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8B5B7E" id="_x0000_s1038" type="#_x0000_t202" style="position:absolute;margin-left:235.15pt;margin-top:70.35pt;width:150.75pt;height:20.2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">
                <v:textbox>
                  <w:txbxContent>
                    <w:p w:rsidR="00B55368" w:rsidRPr="00B55368" w:rsidRDefault="00B55368" w:rsidP="00B55368">
                      <w:r>
                        <w:t xml:space="preserve">VODA </w:t>
                      </w:r>
                      <w:r>
                        <w:t>(Gustoća:</w:t>
                      </w:r>
                      <w:r w:rsidR="0041481E">
                        <w:t xml:space="preserve"> </w:t>
                      </w:r>
                      <w:r>
                        <w:t>0,997 g/cm</w:t>
                      </w:r>
                      <w:r>
                        <w:rPr>
                          <w:vertAlign w:val="superscript"/>
                        </w:rPr>
                        <w:t>3</w:t>
                      </w:r>
                      <w: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45C61">
        <w:rPr>
          <w:noProof/>
          <w:sz w:val="28"/>
          <w:szCs w:val="28"/>
          <w:lang w:eastAsia="hr-HR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34DC7633" wp14:editId="08AF4571">
                <wp:simplePos x="0" y="0"/>
                <wp:positionH relativeFrom="column">
                  <wp:posOffset>2986405</wp:posOffset>
                </wp:positionH>
                <wp:positionV relativeFrom="paragraph">
                  <wp:posOffset>1141095</wp:posOffset>
                </wp:positionV>
                <wp:extent cx="2114550" cy="257175"/>
                <wp:effectExtent l="0" t="0" r="19050" b="28575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55368" w:rsidRPr="00B55368" w:rsidRDefault="00B55368" w:rsidP="00B55368">
                            <w:r>
                              <w:t>DETERĐENT (Gustoća:</w:t>
                            </w:r>
                            <w:r w:rsidR="0041481E">
                              <w:t xml:space="preserve"> </w:t>
                            </w:r>
                            <w:r w:rsidR="00087CC6">
                              <w:t>1,0</w:t>
                            </w:r>
                            <w:r>
                              <w:t xml:space="preserve"> g/cm</w:t>
                            </w:r>
                            <w:r>
                              <w:rPr>
                                <w:vertAlign w:val="superscript"/>
                              </w:rPr>
                              <w:t>3</w:t>
                            </w:r>
                            <w:r>
                              <w:t>)</w:t>
                            </w:r>
                          </w:p>
                          <w:p w:rsidR="00B55368" w:rsidRDefault="00B55368" w:rsidP="00B5536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C7633" id="_x0000_s1039" type="#_x0000_t202" style="position:absolute;margin-left:235.15pt;margin-top:89.85pt;width:166.5pt;height:20.2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">
                <v:textbox>
                  <w:txbxContent>
                    <w:p w:rsidR="00B55368" w:rsidRPr="00B55368" w:rsidRDefault="00B55368" w:rsidP="00B55368">
                      <w:r>
                        <w:t xml:space="preserve">DETERĐENT </w:t>
                      </w:r>
                      <w:r>
                        <w:t>(Gustoća:</w:t>
                      </w:r>
                      <w:r w:rsidR="0041481E">
                        <w:t xml:space="preserve"> </w:t>
                      </w:r>
                      <w:r w:rsidR="00087CC6">
                        <w:t>1,0</w:t>
                      </w:r>
                      <w:r>
                        <w:t xml:space="preserve"> g/cm</w:t>
                      </w:r>
                      <w:r>
                        <w:rPr>
                          <w:vertAlign w:val="superscript"/>
                        </w:rPr>
                        <w:t>3</w:t>
                      </w:r>
                      <w:r>
                        <w:t>)</w:t>
                      </w:r>
                    </w:p>
                    <w:p w:rsidR="00B55368" w:rsidRDefault="00B55368" w:rsidP="00B55368"/>
                  </w:txbxContent>
                </v:textbox>
                <w10:wrap type="square"/>
              </v:shape>
            </w:pict>
          </mc:Fallback>
        </mc:AlternateContent>
      </w:r>
      <w:r w:rsidRPr="00445C61">
        <w:rPr>
          <w:noProof/>
          <w:sz w:val="28"/>
          <w:szCs w:val="28"/>
          <w:lang w:eastAsia="hr-HR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4707BB65" wp14:editId="0EACE624">
                <wp:simplePos x="0" y="0"/>
                <wp:positionH relativeFrom="column">
                  <wp:posOffset>3043555</wp:posOffset>
                </wp:positionH>
                <wp:positionV relativeFrom="paragraph">
                  <wp:posOffset>1807845</wp:posOffset>
                </wp:positionV>
                <wp:extent cx="1771650" cy="257175"/>
                <wp:effectExtent l="0" t="0" r="19050" b="28575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80322" w:rsidRPr="00B55368" w:rsidRDefault="00480322" w:rsidP="00480322">
                            <w:r>
                              <w:t>SOK (Gustoća:</w:t>
                            </w:r>
                            <w:r w:rsidR="0041481E">
                              <w:t xml:space="preserve"> </w:t>
                            </w:r>
                            <w:r w:rsidR="00087CC6">
                              <w:t>1,060</w:t>
                            </w:r>
                            <w:r>
                              <w:t xml:space="preserve"> g/cm</w:t>
                            </w:r>
                            <w:r>
                              <w:rPr>
                                <w:vertAlign w:val="superscript"/>
                              </w:rPr>
                              <w:t>3</w:t>
                            </w:r>
                            <w:r>
                              <w:t>)</w:t>
                            </w:r>
                          </w:p>
                          <w:p w:rsidR="00B55368" w:rsidRDefault="00B55368" w:rsidP="00B5536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7BB65" id="_x0000_s1040" type="#_x0000_t202" style="position:absolute;margin-left:239.65pt;margin-top:142.35pt;width:139.5pt;height:20.2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">
                <v:textbox>
                  <w:txbxContent>
                    <w:p w:rsidR="00480322" w:rsidRPr="00B55368" w:rsidRDefault="00480322" w:rsidP="00480322">
                      <w:r>
                        <w:t xml:space="preserve">SOK </w:t>
                      </w:r>
                      <w:r>
                        <w:t>(Gustoća:</w:t>
                      </w:r>
                      <w:r w:rsidR="0041481E">
                        <w:t xml:space="preserve"> </w:t>
                      </w:r>
                      <w:r w:rsidR="00087CC6">
                        <w:t>1,060</w:t>
                      </w:r>
                      <w:r>
                        <w:t xml:space="preserve"> g/cm</w:t>
                      </w:r>
                      <w:r>
                        <w:rPr>
                          <w:vertAlign w:val="superscript"/>
                        </w:rPr>
                        <w:t>3</w:t>
                      </w:r>
                      <w:r>
                        <w:t>)</w:t>
                      </w:r>
                    </w:p>
                    <w:p w:rsidR="00B55368" w:rsidRDefault="00B55368" w:rsidP="00B55368"/>
                  </w:txbxContent>
                </v:textbox>
                <w10:wrap type="square"/>
              </v:shape>
            </w:pict>
          </mc:Fallback>
        </mc:AlternateContent>
      </w:r>
      <w:r w:rsidRPr="00445C61">
        <w:rPr>
          <w:noProof/>
          <w:sz w:val="28"/>
          <w:szCs w:val="28"/>
          <w:lang w:eastAsia="hr-HR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1A059B64" wp14:editId="64271A87">
                <wp:simplePos x="0" y="0"/>
                <wp:positionH relativeFrom="column">
                  <wp:posOffset>2986405</wp:posOffset>
                </wp:positionH>
                <wp:positionV relativeFrom="paragraph">
                  <wp:posOffset>2207895</wp:posOffset>
                </wp:positionV>
                <wp:extent cx="1828800" cy="257175"/>
                <wp:effectExtent l="0" t="0" r="19050" b="28575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87CC6" w:rsidRPr="00B55368" w:rsidRDefault="00087CC6" w:rsidP="00087CC6">
                            <w:r>
                              <w:t>MED (Gustoća:</w:t>
                            </w:r>
                            <w:r w:rsidR="0041481E">
                              <w:t xml:space="preserve"> 1,412</w:t>
                            </w:r>
                            <w:r>
                              <w:t xml:space="preserve"> g/cm</w:t>
                            </w:r>
                            <w:r>
                              <w:rPr>
                                <w:vertAlign w:val="superscript"/>
                              </w:rPr>
                              <w:t>3</w:t>
                            </w:r>
                            <w:r>
                              <w:t>)</w:t>
                            </w:r>
                          </w:p>
                          <w:p w:rsidR="00B55368" w:rsidRDefault="00B55368" w:rsidP="00B5536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059B64" id="_x0000_s1041" type="#_x0000_t202" style="position:absolute;margin-left:235.15pt;margin-top:173.85pt;width:2in;height:20.2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">
                <v:textbox>
                  <w:txbxContent>
                    <w:p w:rsidR="00087CC6" w:rsidRPr="00B55368" w:rsidRDefault="00087CC6" w:rsidP="00087CC6">
                      <w:r>
                        <w:t xml:space="preserve">MED </w:t>
                      </w:r>
                      <w:r>
                        <w:t>(Gustoća:</w:t>
                      </w:r>
                      <w:r w:rsidR="0041481E">
                        <w:t xml:space="preserve"> 1,412</w:t>
                      </w:r>
                      <w:r>
                        <w:t xml:space="preserve"> g/cm</w:t>
                      </w:r>
                      <w:r>
                        <w:rPr>
                          <w:vertAlign w:val="superscript"/>
                        </w:rPr>
                        <w:t>3</w:t>
                      </w:r>
                      <w:r>
                        <w:t>)</w:t>
                      </w:r>
                    </w:p>
                    <w:p w:rsidR="00B55368" w:rsidRDefault="00B55368" w:rsidP="00B55368"/>
                  </w:txbxContent>
                </v:textbox>
                <w10:wrap type="square"/>
              </v:shape>
            </w:pict>
          </mc:Fallback>
        </mc:AlternateContent>
      </w:r>
      <w:r w:rsidR="00B55368" w:rsidRPr="00445C61">
        <w:rPr>
          <w:noProof/>
          <w:sz w:val="28"/>
          <w:szCs w:val="28"/>
          <w:lang w:eastAsia="hr-HR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B3186A8" wp14:editId="4607BE29">
                <wp:simplePos x="0" y="0"/>
                <wp:positionH relativeFrom="column">
                  <wp:posOffset>3043555</wp:posOffset>
                </wp:positionH>
                <wp:positionV relativeFrom="paragraph">
                  <wp:posOffset>1455420</wp:posOffset>
                </wp:positionV>
                <wp:extent cx="2057400" cy="257175"/>
                <wp:effectExtent l="0" t="0" r="19050" b="28575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80322" w:rsidRPr="00B55368" w:rsidRDefault="00480322" w:rsidP="00480322">
                            <w:r>
                              <w:t>MLIJEKO (Gustoća</w:t>
                            </w:r>
                            <w:r w:rsidR="0041481E">
                              <w:t xml:space="preserve"> </w:t>
                            </w:r>
                            <w:r>
                              <w:t xml:space="preserve">: </w:t>
                            </w:r>
                            <w:r w:rsidR="00087CC6">
                              <w:t>1,034</w:t>
                            </w:r>
                            <w:r>
                              <w:t xml:space="preserve"> g/cm</w:t>
                            </w:r>
                            <w:r>
                              <w:rPr>
                                <w:vertAlign w:val="superscript"/>
                              </w:rPr>
                              <w:t>3</w:t>
                            </w:r>
                            <w:r>
                              <w:t>)</w:t>
                            </w:r>
                          </w:p>
                          <w:p w:rsidR="00B55368" w:rsidRDefault="00B55368" w:rsidP="00B5536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186A8" id="_x0000_s1042" type="#_x0000_t202" style="position:absolute;margin-left:239.65pt;margin-top:114.6pt;width:162pt;height:20.2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">
                <v:textbox>
                  <w:txbxContent>
                    <w:p w:rsidR="00480322" w:rsidRPr="00B55368" w:rsidRDefault="00480322" w:rsidP="00480322">
                      <w:r>
                        <w:t>MLIJEKO (Gustoća</w:t>
                      </w:r>
                      <w:r w:rsidR="0041481E">
                        <w:t xml:space="preserve"> </w:t>
                      </w:r>
                      <w:r>
                        <w:t xml:space="preserve">: </w:t>
                      </w:r>
                      <w:r w:rsidR="00087CC6">
                        <w:t>1,034</w:t>
                      </w:r>
                      <w:r>
                        <w:t xml:space="preserve"> g/cm</w:t>
                      </w:r>
                      <w:r>
                        <w:rPr>
                          <w:vertAlign w:val="superscript"/>
                        </w:rPr>
                        <w:t>3</w:t>
                      </w:r>
                      <w:r>
                        <w:t>)</w:t>
                      </w:r>
                    </w:p>
                    <w:p w:rsidR="00B55368" w:rsidRDefault="00B55368" w:rsidP="00B55368"/>
                  </w:txbxContent>
                </v:textbox>
                <w10:wrap type="square"/>
              </v:shape>
            </w:pict>
          </mc:Fallback>
        </mc:AlternateContent>
      </w:r>
      <w:r w:rsidR="006E3009">
        <w:rPr>
          <w:noProof/>
          <w:sz w:val="24"/>
          <w:szCs w:val="24"/>
          <w:lang w:eastAsia="hr-H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663020A" wp14:editId="3F520B28">
                <wp:simplePos x="0" y="0"/>
                <wp:positionH relativeFrom="column">
                  <wp:posOffset>1685925</wp:posOffset>
                </wp:positionH>
                <wp:positionV relativeFrom="paragraph">
                  <wp:posOffset>770890</wp:posOffset>
                </wp:positionV>
                <wp:extent cx="1162050" cy="9525"/>
                <wp:effectExtent l="0" t="57150" r="38100" b="8572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20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9308F1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5" o:spid="_x0000_s1026" type="#_x0000_t32" style="position:absolute;margin-left:132.75pt;margin-top:60.7pt;width:91.5pt;height:.7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  <w:r w:rsidR="006E3009">
        <w:rPr>
          <w:noProof/>
          <w:sz w:val="24"/>
          <w:szCs w:val="24"/>
          <w:lang w:eastAsia="hr-H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982C8FC" wp14:editId="39654204">
                <wp:simplePos x="0" y="0"/>
                <wp:positionH relativeFrom="column">
                  <wp:posOffset>1685925</wp:posOffset>
                </wp:positionH>
                <wp:positionV relativeFrom="paragraph">
                  <wp:posOffset>580390</wp:posOffset>
                </wp:positionV>
                <wp:extent cx="1162050" cy="9525"/>
                <wp:effectExtent l="0" t="57150" r="38100" b="8572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20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A66A61B" id="Straight Arrow Connector 26" o:spid="_x0000_s1026" type="#_x0000_t32" style="position:absolute;margin-left:132.75pt;margin-top:45.7pt;width:91.5pt;height:.7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  <w:r w:rsidR="006E3009">
        <w:rPr>
          <w:noProof/>
          <w:sz w:val="24"/>
          <w:szCs w:val="24"/>
          <w:lang w:eastAsia="hr-H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CA25E74" wp14:editId="7C0E8185">
                <wp:simplePos x="0" y="0"/>
                <wp:positionH relativeFrom="column">
                  <wp:posOffset>1771650</wp:posOffset>
                </wp:positionH>
                <wp:positionV relativeFrom="paragraph">
                  <wp:posOffset>980440</wp:posOffset>
                </wp:positionV>
                <wp:extent cx="1162050" cy="9525"/>
                <wp:effectExtent l="0" t="57150" r="38100" b="8572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20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CD6C24" id="Straight Arrow Connector 24" o:spid="_x0000_s1026" type="#_x0000_t32" style="position:absolute;margin-left:139.5pt;margin-top:77.2pt;width:91.5pt;height:.7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  <w:r w:rsidR="006E3009">
        <w:rPr>
          <w:noProof/>
          <w:sz w:val="24"/>
          <w:szCs w:val="24"/>
          <w:lang w:eastAsia="hr-H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38BD569" wp14:editId="3686EDFE">
                <wp:simplePos x="0" y="0"/>
                <wp:positionH relativeFrom="column">
                  <wp:posOffset>1771650</wp:posOffset>
                </wp:positionH>
                <wp:positionV relativeFrom="paragraph">
                  <wp:posOffset>1268730</wp:posOffset>
                </wp:positionV>
                <wp:extent cx="1162050" cy="9525"/>
                <wp:effectExtent l="0" t="57150" r="38100" b="8572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20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1121B6" id="Straight Arrow Connector 22" o:spid="_x0000_s1026" type="#_x0000_t32" style="position:absolute;margin-left:139.5pt;margin-top:99.9pt;width:91.5pt;height:.7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  <w:r w:rsidR="006E3009">
        <w:rPr>
          <w:noProof/>
          <w:sz w:val="24"/>
          <w:szCs w:val="24"/>
          <w:lang w:eastAsia="hr-H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16502BC" wp14:editId="4B26E1DA">
                <wp:simplePos x="0" y="0"/>
                <wp:positionH relativeFrom="column">
                  <wp:posOffset>1828800</wp:posOffset>
                </wp:positionH>
                <wp:positionV relativeFrom="paragraph">
                  <wp:posOffset>1590040</wp:posOffset>
                </wp:positionV>
                <wp:extent cx="1162050" cy="9525"/>
                <wp:effectExtent l="0" t="57150" r="38100" b="8572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20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9B42E6" id="Straight Arrow Connector 21" o:spid="_x0000_s1026" type="#_x0000_t32" style="position:absolute;margin-left:2in;margin-top:125.2pt;width:91.5pt;height:.7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  <w:r w:rsidR="006E3009">
        <w:rPr>
          <w:noProof/>
          <w:sz w:val="24"/>
          <w:szCs w:val="24"/>
          <w:lang w:eastAsia="hr-H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DB35644" wp14:editId="54014206">
                <wp:simplePos x="0" y="0"/>
                <wp:positionH relativeFrom="column">
                  <wp:posOffset>1828800</wp:posOffset>
                </wp:positionH>
                <wp:positionV relativeFrom="paragraph">
                  <wp:posOffset>1904365</wp:posOffset>
                </wp:positionV>
                <wp:extent cx="1162050" cy="9525"/>
                <wp:effectExtent l="0" t="57150" r="38100" b="8572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20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0F8616" id="Straight Arrow Connector 20" o:spid="_x0000_s1026" type="#_x0000_t32" style="position:absolute;margin-left:2in;margin-top:149.95pt;width:91.5pt;height:.7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" strokecolor="black [3200]" strokeweight=".5pt">
                <v:stroke endarrow="block" joinstyle="miter"/>
              </v:shape>
            </w:pict>
          </mc:Fallback>
        </mc:AlternateContent>
      </w:r>
      <w:r w:rsidR="006E3009">
        <w:rPr>
          <w:noProof/>
          <w:sz w:val="24"/>
          <w:szCs w:val="24"/>
          <w:lang w:eastAsia="hr-H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F4EB96B" wp14:editId="1A2C2487">
                <wp:simplePos x="0" y="0"/>
                <wp:positionH relativeFrom="column">
                  <wp:posOffset>1767205</wp:posOffset>
                </wp:positionH>
                <wp:positionV relativeFrom="paragraph">
                  <wp:posOffset>2341245</wp:posOffset>
                </wp:positionV>
                <wp:extent cx="1162050" cy="9525"/>
                <wp:effectExtent l="0" t="57150" r="38100" b="8572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20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B96C33" id="Straight Arrow Connector 19" o:spid="_x0000_s1026" type="#_x0000_t32" style="position:absolute;margin-left:139.15pt;margin-top:184.35pt;width:91.5pt;height:.7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  <w:r w:rsidR="006E3009">
        <w:rPr>
          <w:noProof/>
          <w:sz w:val="24"/>
          <w:szCs w:val="24"/>
          <w:lang w:eastAsia="hr-HR"/>
        </w:rPr>
        <w:drawing>
          <wp:inline distT="0" distB="0" distL="0" distR="0" wp14:anchorId="2A81FCAD" wp14:editId="57C74413">
            <wp:extent cx="2033753" cy="2711669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K2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0883" cy="272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481E" w:rsidRPr="0041481E" w:rsidRDefault="0041481E" w:rsidP="00A64A82">
      <w:pPr>
        <w:rPr>
          <w:sz w:val="24"/>
          <w:szCs w:val="24"/>
        </w:rPr>
      </w:pPr>
      <w:r>
        <w:rPr>
          <w:color w:val="FF0000"/>
          <w:sz w:val="24"/>
          <w:szCs w:val="24"/>
        </w:rPr>
        <w:lastRenderedPageBreak/>
        <w:t xml:space="preserve">OPAŽANJA: </w:t>
      </w:r>
      <w:r>
        <w:rPr>
          <w:sz w:val="24"/>
          <w:szCs w:val="24"/>
        </w:rPr>
        <w:t xml:space="preserve">Tvari se nisu pomiješale zbog različitih gustoća. Tvari s većom gustoćom su na dnu čaše, a tvari s manjom gustoćom plutaju. </w:t>
      </w:r>
    </w:p>
    <w:p w:rsidR="0041481E" w:rsidRPr="006E3009" w:rsidRDefault="0041481E" w:rsidP="00A64A82">
      <w:pPr>
        <w:rPr>
          <w:sz w:val="24"/>
          <w:szCs w:val="24"/>
        </w:rPr>
      </w:pPr>
      <w:r w:rsidRPr="0041481E">
        <w:rPr>
          <w:color w:val="FF0000"/>
          <w:sz w:val="24"/>
          <w:szCs w:val="24"/>
        </w:rPr>
        <w:t xml:space="preserve">ZAKLJUČAK: </w:t>
      </w:r>
      <w:r>
        <w:rPr>
          <w:sz w:val="24"/>
          <w:szCs w:val="24"/>
        </w:rPr>
        <w:t>Tvari s većom gustoćom će potonuti na dno čaše, a tvari s manjom gustoćom će plutati.</w:t>
      </w:r>
    </w:p>
    <w:sectPr w:rsidR="0041481E" w:rsidRPr="006E300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0tDQwMjMxNDY1MDBS0lEKTi0uzszPAykwrAUAQji9ISwAAAA="/>
  </w:docVars>
  <w:rsids>
    <w:rsidRoot w:val="00A64A82"/>
    <w:rsid w:val="00087CC6"/>
    <w:rsid w:val="00236628"/>
    <w:rsid w:val="0041481E"/>
    <w:rsid w:val="00445C61"/>
    <w:rsid w:val="00480322"/>
    <w:rsid w:val="006B71B1"/>
    <w:rsid w:val="006E3009"/>
    <w:rsid w:val="00A64A82"/>
    <w:rsid w:val="00B55368"/>
    <w:rsid w:val="00BE7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F4B258A-DE8F-4EF3-B5DB-84CCFE8ED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fontTable" Target="fontTable.xml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</dc:creator>
  <cp:keywords/>
  <dc:description/>
  <cp:lastModifiedBy>Brankica Tepeš</cp:lastModifiedBy>
  <cp:revision>2</cp:revision>
  <dcterms:created xsi:type="dcterms:W3CDTF">2020-06-17T17:54:00Z</dcterms:created>
  <dcterms:modified xsi:type="dcterms:W3CDTF">2020-06-17T17:54:00Z</dcterms:modified>
</cp:coreProperties>
</file>